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4E47" w:rsidRDefault="008D4E47" w:rsidP="00DB3AF8">
      <w:pPr>
        <w:spacing w:line="360" w:lineRule="auto"/>
        <w:jc w:val="center"/>
        <w:rPr>
          <w:b/>
          <w:sz w:val="28"/>
          <w:szCs w:val="28"/>
        </w:rPr>
      </w:pPr>
    </w:p>
    <w:p w:rsidR="00DB3AF8" w:rsidRDefault="00DB3AF8" w:rsidP="00DB3AF8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latóri</w:t>
      </w:r>
      <w:r w:rsidR="004B4AF9">
        <w:rPr>
          <w:b/>
          <w:sz w:val="28"/>
          <w:szCs w:val="28"/>
        </w:rPr>
        <w:t>o de Acompanhamento de Pesquisa</w:t>
      </w:r>
      <w:r>
        <w:rPr>
          <w:b/>
          <w:sz w:val="28"/>
          <w:szCs w:val="28"/>
        </w:rPr>
        <w:t xml:space="preserve"> </w:t>
      </w:r>
    </w:p>
    <w:p w:rsidR="008D4E47" w:rsidRDefault="008D4E47" w:rsidP="00DB3AF8">
      <w:pPr>
        <w:spacing w:line="360" w:lineRule="auto"/>
        <w:jc w:val="center"/>
        <w:rPr>
          <w:b/>
          <w:sz w:val="28"/>
          <w:szCs w:val="28"/>
        </w:rPr>
      </w:pPr>
    </w:p>
    <w:tbl>
      <w:tblPr>
        <w:tblStyle w:val="Tabelacomgrade"/>
        <w:tblW w:w="10615" w:type="dxa"/>
        <w:tblInd w:w="-998" w:type="dxa"/>
        <w:tblLook w:val="04A0" w:firstRow="1" w:lastRow="0" w:firstColumn="1" w:lastColumn="0" w:noHBand="0" w:noVBand="1"/>
      </w:tblPr>
      <w:tblGrid>
        <w:gridCol w:w="10615"/>
      </w:tblGrid>
      <w:tr w:rsidR="00DB3AF8" w:rsidRPr="00B634BA" w:rsidTr="008D4E47">
        <w:trPr>
          <w:trHeight w:val="489"/>
        </w:trPr>
        <w:tc>
          <w:tcPr>
            <w:tcW w:w="10615" w:type="dxa"/>
          </w:tcPr>
          <w:p w:rsidR="00DB3AF8" w:rsidRPr="00B634BA" w:rsidRDefault="00DB3AF8" w:rsidP="00474D81">
            <w:pPr>
              <w:spacing w:line="360" w:lineRule="auto"/>
              <w:jc w:val="center"/>
            </w:pPr>
            <w:r w:rsidRPr="00B634BA">
              <w:t xml:space="preserve">Esse relatório </w:t>
            </w:r>
            <w:sdt>
              <w:sdtPr>
                <w:id w:val="1726176433"/>
                <w:placeholder>
                  <w:docPart w:val="3B70F19ED2B94013922204326437C728"/>
                </w:placeholder>
                <w:showingPlcHdr/>
                <w:dropDownList>
                  <w:listItem w:value="Escolher um item."/>
                  <w:listItem w:displayText="FINAL" w:value="FINAL"/>
                  <w:listItem w:displayText="PARCIAL" w:value="PARCIAL"/>
                </w:dropDownList>
              </w:sdtPr>
              <w:sdtEndPr/>
              <w:sdtContent>
                <w:r w:rsidR="00B634BA" w:rsidRPr="00B634BA">
                  <w:rPr>
                    <w:rStyle w:val="TextodoEspaoReservado"/>
                  </w:rPr>
                  <w:t>Escolher um item.</w:t>
                </w:r>
              </w:sdtContent>
            </w:sdt>
            <w:r w:rsidRPr="00B634BA">
              <w:t xml:space="preserve"> </w:t>
            </w:r>
            <w:r w:rsidR="00B634BA" w:rsidRPr="00B634BA">
              <w:t>é referente ao período de</w:t>
            </w:r>
            <w:r w:rsidRPr="00B634BA">
              <w:t xml:space="preserve"> </w:t>
            </w:r>
            <w:sdt>
              <w:sdtPr>
                <w:id w:val="1793555871"/>
                <w:placeholder>
                  <w:docPart w:val="1A84128A895941B6877D775A37D3A67D"/>
                </w:placeholder>
                <w:showingPlcHdr/>
                <w:date w:fullDate="2020-12-08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="00474D81" w:rsidRPr="00B634BA">
                  <w:rPr>
                    <w:rStyle w:val="TextodoEspaoReservado"/>
                    <w:rFonts w:eastAsiaTheme="minorHAnsi"/>
                  </w:rPr>
                  <w:t>Clique aqui para inserir uma data.</w:t>
                </w:r>
              </w:sdtContent>
            </w:sdt>
            <w:r w:rsidRPr="00B634BA">
              <w:t xml:space="preserve"> a </w:t>
            </w:r>
            <w:sdt>
              <w:sdtPr>
                <w:id w:val="-912237184"/>
                <w:placeholder>
                  <w:docPart w:val="A9D712E0065B4D3EA6C8328C17DE5CDA"/>
                </w:placeholder>
                <w:showingPlcHdr/>
                <w:date w:fullDate="2020-12-16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="00474D81" w:rsidRPr="00B634BA">
                  <w:rPr>
                    <w:rStyle w:val="TextodoEspaoReservado"/>
                    <w:rFonts w:eastAsiaTheme="minorHAnsi"/>
                  </w:rPr>
                  <w:t>Clique aqui para inserir uma data.</w:t>
                </w:r>
              </w:sdtContent>
            </w:sdt>
            <w:r w:rsidRPr="00B634BA">
              <w:t>.</w:t>
            </w:r>
          </w:p>
        </w:tc>
      </w:tr>
    </w:tbl>
    <w:p w:rsidR="00DB3AF8" w:rsidRPr="00B634BA" w:rsidRDefault="00DB3AF8" w:rsidP="00DB3AF8">
      <w:pPr>
        <w:spacing w:line="360" w:lineRule="auto"/>
        <w:jc w:val="center"/>
      </w:pPr>
    </w:p>
    <w:tbl>
      <w:tblPr>
        <w:tblStyle w:val="Tabelacomgrade"/>
        <w:tblW w:w="10632" w:type="dxa"/>
        <w:tblInd w:w="-998" w:type="dxa"/>
        <w:tblLook w:val="04A0" w:firstRow="1" w:lastRow="0" w:firstColumn="1" w:lastColumn="0" w:noHBand="0" w:noVBand="1"/>
      </w:tblPr>
      <w:tblGrid>
        <w:gridCol w:w="10632"/>
      </w:tblGrid>
      <w:tr w:rsidR="001C7CC6" w:rsidRPr="00B634BA" w:rsidTr="00B634BA">
        <w:trPr>
          <w:trHeight w:val="288"/>
        </w:trPr>
        <w:tc>
          <w:tcPr>
            <w:tcW w:w="10632" w:type="dxa"/>
            <w:shd w:val="clear" w:color="auto" w:fill="BDD6EE" w:themeFill="accent1" w:themeFillTint="66"/>
          </w:tcPr>
          <w:p w:rsidR="001C7CC6" w:rsidRPr="00B634BA" w:rsidRDefault="001C7CC6" w:rsidP="001C7CC6">
            <w:pPr>
              <w:spacing w:line="360" w:lineRule="auto"/>
              <w:jc w:val="center"/>
              <w:rPr>
                <w:b/>
              </w:rPr>
            </w:pPr>
            <w:r w:rsidRPr="00B634BA">
              <w:rPr>
                <w:b/>
              </w:rPr>
              <w:t>IDENTIFICAÇÃO DO PROJETO</w:t>
            </w:r>
          </w:p>
        </w:tc>
      </w:tr>
      <w:tr w:rsidR="001C7CC6" w:rsidRPr="00B634BA" w:rsidTr="008D4E47">
        <w:tc>
          <w:tcPr>
            <w:tcW w:w="10632" w:type="dxa"/>
          </w:tcPr>
          <w:p w:rsidR="001C7CC6" w:rsidRPr="00B634BA" w:rsidRDefault="001C7CC6" w:rsidP="001C7CC6">
            <w:pPr>
              <w:spacing w:line="300" w:lineRule="atLeast"/>
              <w:ind w:left="567" w:hanging="567"/>
            </w:pPr>
            <w:r w:rsidRPr="00B634BA">
              <w:t xml:space="preserve">Título: </w:t>
            </w:r>
            <w:sdt>
              <w:sdtPr>
                <w:id w:val="-1853478762"/>
                <w:placeholder>
                  <w:docPart w:val="958469A9995C4FB49ECA2B545FE365E5"/>
                </w:placeholder>
                <w:showingPlcHdr/>
                <w:text/>
              </w:sdtPr>
              <w:sdtEndPr/>
              <w:sdtContent>
                <w:r w:rsidR="00474D81" w:rsidRPr="00B634BA">
                  <w:rPr>
                    <w:rStyle w:val="TextodoEspaoReservado"/>
                    <w:rFonts w:eastAsiaTheme="minorHAnsi"/>
                  </w:rPr>
                  <w:t>Clique aqui para digitar texto.</w:t>
                </w:r>
              </w:sdtContent>
            </w:sdt>
          </w:p>
        </w:tc>
      </w:tr>
      <w:tr w:rsidR="001C7CC6" w:rsidRPr="00B634BA" w:rsidTr="008D4E47">
        <w:tc>
          <w:tcPr>
            <w:tcW w:w="10632" w:type="dxa"/>
          </w:tcPr>
          <w:p w:rsidR="001C7CC6" w:rsidRPr="00B634BA" w:rsidRDefault="001C7CC6" w:rsidP="001C7CC6">
            <w:pPr>
              <w:spacing w:line="300" w:lineRule="atLeast"/>
              <w:ind w:left="567" w:hanging="567"/>
            </w:pPr>
            <w:r w:rsidRPr="00B634BA">
              <w:t>N.º CAEE</w:t>
            </w:r>
            <w:r w:rsidR="004B4AF9">
              <w:t xml:space="preserve">: </w:t>
            </w:r>
            <w:sdt>
              <w:sdtPr>
                <w:id w:val="1314996694"/>
                <w:placeholder>
                  <w:docPart w:val="D186D6FEA23845969C0FC6F653EE64AF"/>
                </w:placeholder>
                <w:showingPlcHdr/>
                <w:text/>
              </w:sdtPr>
              <w:sdtEndPr/>
              <w:sdtContent>
                <w:r w:rsidR="00474D81" w:rsidRPr="00B634BA">
                  <w:rPr>
                    <w:rStyle w:val="TextodoEspaoReservado"/>
                    <w:rFonts w:eastAsiaTheme="minorHAnsi"/>
                  </w:rPr>
                  <w:t>Clique aqui para digitar texto.</w:t>
                </w:r>
              </w:sdtContent>
            </w:sdt>
          </w:p>
        </w:tc>
      </w:tr>
      <w:tr w:rsidR="001C7CC6" w:rsidRPr="00B634BA" w:rsidTr="008D4E47">
        <w:tc>
          <w:tcPr>
            <w:tcW w:w="10632" w:type="dxa"/>
          </w:tcPr>
          <w:p w:rsidR="001C7CC6" w:rsidRPr="00B634BA" w:rsidRDefault="001C7CC6" w:rsidP="00474D81">
            <w:pPr>
              <w:spacing w:line="300" w:lineRule="atLeast"/>
              <w:ind w:left="567" w:hanging="567"/>
            </w:pPr>
            <w:r w:rsidRPr="00B634BA">
              <w:t xml:space="preserve">Pesquisador responsável: </w:t>
            </w:r>
            <w:sdt>
              <w:sdtPr>
                <w:id w:val="619192313"/>
                <w:placeholder>
                  <w:docPart w:val="D0A741786A0F4C90A475AA7CE0485343"/>
                </w:placeholder>
                <w:showingPlcHdr/>
                <w:text/>
              </w:sdtPr>
              <w:sdtEndPr/>
              <w:sdtContent>
                <w:r w:rsidR="00474D81" w:rsidRPr="00B634BA">
                  <w:rPr>
                    <w:rStyle w:val="TextodoEspaoReservado"/>
                    <w:rFonts w:eastAsiaTheme="minorHAnsi"/>
                  </w:rPr>
                  <w:t>Clique aqui para digitar texto.</w:t>
                </w:r>
              </w:sdtContent>
            </w:sdt>
          </w:p>
        </w:tc>
      </w:tr>
    </w:tbl>
    <w:p w:rsidR="001C7CC6" w:rsidRPr="00B634BA" w:rsidRDefault="001C7CC6" w:rsidP="00DB3AF8">
      <w:pPr>
        <w:spacing w:line="360" w:lineRule="auto"/>
        <w:jc w:val="center"/>
      </w:pPr>
    </w:p>
    <w:tbl>
      <w:tblPr>
        <w:tblStyle w:val="Tabelacomgrade"/>
        <w:tblW w:w="10632" w:type="dxa"/>
        <w:tblInd w:w="-998" w:type="dxa"/>
        <w:tblLook w:val="04A0" w:firstRow="1" w:lastRow="0" w:firstColumn="1" w:lastColumn="0" w:noHBand="0" w:noVBand="1"/>
      </w:tblPr>
      <w:tblGrid>
        <w:gridCol w:w="10632"/>
      </w:tblGrid>
      <w:tr w:rsidR="00A6045D" w:rsidRPr="00B634BA" w:rsidTr="00B634BA">
        <w:tc>
          <w:tcPr>
            <w:tcW w:w="10632" w:type="dxa"/>
            <w:shd w:val="clear" w:color="auto" w:fill="BDD6EE" w:themeFill="accent1" w:themeFillTint="66"/>
          </w:tcPr>
          <w:p w:rsidR="00A6045D" w:rsidRPr="00B634BA" w:rsidRDefault="00A6045D" w:rsidP="00B634BA">
            <w:pPr>
              <w:spacing w:line="300" w:lineRule="atLeast"/>
              <w:jc w:val="center"/>
              <w:rPr>
                <w:b/>
              </w:rPr>
            </w:pPr>
            <w:r w:rsidRPr="00B634BA">
              <w:rPr>
                <w:b/>
              </w:rPr>
              <w:t>SITUAÇÃO DA PESQUISA</w:t>
            </w:r>
          </w:p>
        </w:tc>
      </w:tr>
      <w:tr w:rsidR="00A6045D" w:rsidRPr="00B634BA" w:rsidTr="008D4E47">
        <w:tc>
          <w:tcPr>
            <w:tcW w:w="10632" w:type="dxa"/>
          </w:tcPr>
          <w:p w:rsidR="00A6045D" w:rsidRPr="00B634BA" w:rsidRDefault="004D14AF" w:rsidP="00A6045D">
            <w:pPr>
              <w:tabs>
                <w:tab w:val="left" w:pos="735"/>
              </w:tabs>
              <w:spacing w:line="300" w:lineRule="atLeast"/>
            </w:pPr>
            <w:sdt>
              <w:sdtPr>
                <w:id w:val="135276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45D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6045D" w:rsidRPr="00B634BA">
              <w:t xml:space="preserve"> </w:t>
            </w:r>
            <w:r w:rsidR="00B634BA" w:rsidRPr="00B634BA">
              <w:t>Em</w:t>
            </w:r>
            <w:r w:rsidR="00A6045D" w:rsidRPr="00B634BA">
              <w:t xml:space="preserve"> </w:t>
            </w:r>
            <w:r w:rsidR="00B634BA" w:rsidRPr="00B634BA">
              <w:t>andamento -</w:t>
            </w:r>
            <w:r w:rsidR="00A6045D" w:rsidRPr="00B634BA">
              <w:t xml:space="preserve"> data prevista para </w:t>
            </w:r>
            <w:r w:rsidR="00B634BA" w:rsidRPr="00B634BA">
              <w:t>término</w:t>
            </w:r>
            <w:r w:rsidR="00B634BA">
              <w:t>:</w:t>
            </w:r>
            <w:r w:rsidR="00B634BA" w:rsidRPr="00B634BA">
              <w:t xml:space="preserve"> </w:t>
            </w:r>
            <w:r w:rsidR="00B634BA" w:rsidRPr="00B634BA">
              <w:rPr>
                <w:rStyle w:val="TextodoEspaoReservado"/>
                <w:rFonts w:eastAsiaTheme="minorHAnsi"/>
              </w:rPr>
              <w:t>clique</w:t>
            </w:r>
            <w:sdt>
              <w:sdtPr>
                <w:id w:val="88366538"/>
                <w:placeholder>
                  <w:docPart w:val="DefaultPlaceholder_1081868576"/>
                </w:placeholder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="00A6045D" w:rsidRPr="00B634BA">
                  <w:rPr>
                    <w:rStyle w:val="TextodoEspaoReservado"/>
                    <w:rFonts w:eastAsiaTheme="minorHAnsi"/>
                  </w:rPr>
                  <w:t xml:space="preserve"> aqui para inserir uma data.</w:t>
                </w:r>
              </w:sdtContent>
            </w:sdt>
          </w:p>
        </w:tc>
      </w:tr>
      <w:tr w:rsidR="00A6045D" w:rsidRPr="00B634BA" w:rsidTr="008D4E47">
        <w:tc>
          <w:tcPr>
            <w:tcW w:w="10632" w:type="dxa"/>
          </w:tcPr>
          <w:p w:rsidR="00A6045D" w:rsidRPr="00B634BA" w:rsidRDefault="004D14AF" w:rsidP="00DB3AF8">
            <w:pPr>
              <w:spacing w:line="300" w:lineRule="atLeast"/>
            </w:pPr>
            <w:sdt>
              <w:sdtPr>
                <w:id w:val="143332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45D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6045D" w:rsidRPr="00B634BA">
              <w:t xml:space="preserve"> </w:t>
            </w:r>
            <w:r w:rsidR="00B634BA" w:rsidRPr="00B634BA">
              <w:t>Ainda</w:t>
            </w:r>
            <w:r w:rsidR="00A6045D" w:rsidRPr="00B634BA">
              <w:t xml:space="preserve"> não foi </w:t>
            </w:r>
            <w:r w:rsidR="00B634BA" w:rsidRPr="00B634BA">
              <w:t>iniciada -</w:t>
            </w:r>
            <w:r w:rsidR="00A6045D" w:rsidRPr="00B634BA">
              <w:t xml:space="preserve"> data prevista para </w:t>
            </w:r>
            <w:r w:rsidR="00B634BA" w:rsidRPr="00B634BA">
              <w:t>início</w:t>
            </w:r>
            <w:r w:rsidR="00B634BA">
              <w:rPr>
                <w:rStyle w:val="TextodoEspaoReservado"/>
                <w:rFonts w:eastAsiaTheme="minorHAnsi"/>
              </w:rPr>
              <w:t>:</w:t>
            </w:r>
            <w:r w:rsidR="00B634BA" w:rsidRPr="00B634BA">
              <w:rPr>
                <w:rStyle w:val="TextodoEspaoReservado"/>
                <w:rFonts w:eastAsiaTheme="minorHAnsi"/>
              </w:rPr>
              <w:t xml:space="preserve"> Clique</w:t>
            </w:r>
            <w:sdt>
              <w:sdtPr>
                <w:id w:val="428479846"/>
                <w:placeholder>
                  <w:docPart w:val="DefaultPlaceholder_1081868576"/>
                </w:placeholder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="00A6045D" w:rsidRPr="00B634BA">
                  <w:rPr>
                    <w:rStyle w:val="TextodoEspaoReservado"/>
                    <w:rFonts w:eastAsiaTheme="minorHAnsi"/>
                  </w:rPr>
                  <w:t xml:space="preserve"> aqui para inserir uma data.</w:t>
                </w:r>
              </w:sdtContent>
            </w:sdt>
          </w:p>
          <w:p w:rsidR="00A6045D" w:rsidRPr="00B634BA" w:rsidRDefault="00A6045D" w:rsidP="00DB3AF8">
            <w:pPr>
              <w:spacing w:line="300" w:lineRule="atLeast"/>
            </w:pPr>
            <w:r w:rsidRPr="00B634BA">
              <w:t xml:space="preserve">Justificativa: </w:t>
            </w:r>
            <w:sdt>
              <w:sdtPr>
                <w:id w:val="81346681"/>
                <w:placeholder>
                  <w:docPart w:val="8B4BBE85FAF5466ABC650D0C8C25964F"/>
                </w:placeholder>
                <w:showingPlcHdr/>
              </w:sdtPr>
              <w:sdtEndPr/>
              <w:sdtContent>
                <w:r w:rsidRPr="00B634BA">
                  <w:rPr>
                    <w:rStyle w:val="TextodoEspaoReservado"/>
                    <w:rFonts w:eastAsiaTheme="minorHAnsi"/>
                  </w:rPr>
                  <w:t>Clique aqui para digitar texto.</w:t>
                </w:r>
              </w:sdtContent>
            </w:sdt>
          </w:p>
        </w:tc>
      </w:tr>
      <w:tr w:rsidR="00A6045D" w:rsidRPr="00B634BA" w:rsidTr="008D4E47">
        <w:tc>
          <w:tcPr>
            <w:tcW w:w="10632" w:type="dxa"/>
          </w:tcPr>
          <w:p w:rsidR="00A6045D" w:rsidRPr="00B634BA" w:rsidRDefault="004D14AF" w:rsidP="00A6045D">
            <w:pPr>
              <w:tabs>
                <w:tab w:val="left" w:pos="1035"/>
              </w:tabs>
              <w:spacing w:line="300" w:lineRule="atLeast"/>
            </w:pPr>
            <w:sdt>
              <w:sdtPr>
                <w:id w:val="-131895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45D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6045D" w:rsidRPr="00B634BA">
              <w:t xml:space="preserve"> Suspensa/Cancelada</w:t>
            </w:r>
          </w:p>
          <w:p w:rsidR="00A6045D" w:rsidRPr="00B634BA" w:rsidRDefault="00A6045D" w:rsidP="00A6045D">
            <w:pPr>
              <w:tabs>
                <w:tab w:val="left" w:pos="1035"/>
              </w:tabs>
              <w:spacing w:line="300" w:lineRule="atLeast"/>
            </w:pPr>
            <w:r w:rsidRPr="00B634BA">
              <w:t xml:space="preserve">Justificativa: </w:t>
            </w:r>
            <w:sdt>
              <w:sdtPr>
                <w:id w:val="-1275088228"/>
                <w:placeholder>
                  <w:docPart w:val="6FF10D85BF2E4D50AB7902201A4A9177"/>
                </w:placeholder>
                <w:showingPlcHdr/>
                <w:text/>
              </w:sdtPr>
              <w:sdtEndPr/>
              <w:sdtContent>
                <w:r w:rsidRPr="00B634BA">
                  <w:rPr>
                    <w:rStyle w:val="TextodoEspaoReservado"/>
                    <w:rFonts w:eastAsiaTheme="minorHAnsi"/>
                  </w:rPr>
                  <w:t>Clique aqui para digitar texto.</w:t>
                </w:r>
              </w:sdtContent>
            </w:sdt>
          </w:p>
        </w:tc>
      </w:tr>
      <w:tr w:rsidR="00A6045D" w:rsidRPr="00B634BA" w:rsidTr="008D4E47">
        <w:tc>
          <w:tcPr>
            <w:tcW w:w="10632" w:type="dxa"/>
          </w:tcPr>
          <w:p w:rsidR="00A6045D" w:rsidRPr="00B634BA" w:rsidRDefault="004D14AF" w:rsidP="00A6045D">
            <w:pPr>
              <w:tabs>
                <w:tab w:val="left" w:pos="2535"/>
              </w:tabs>
              <w:spacing w:line="300" w:lineRule="atLeast"/>
            </w:pPr>
            <w:sdt>
              <w:sdtPr>
                <w:id w:val="2129348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45D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6045D" w:rsidRPr="00B634BA">
              <w:t xml:space="preserve"> Concluída – data de conclusão: </w:t>
            </w:r>
            <w:sdt>
              <w:sdtPr>
                <w:id w:val="2024514786"/>
                <w:placeholder>
                  <w:docPart w:val="BBDDA5C9E29441D4B32D41A344E83CEB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="00A6045D" w:rsidRPr="00B634BA">
                  <w:rPr>
                    <w:rStyle w:val="TextodoEspaoReservado"/>
                    <w:rFonts w:eastAsiaTheme="minorHAnsi"/>
                  </w:rPr>
                  <w:t>Clique aqui para inserir uma data.</w:t>
                </w:r>
              </w:sdtContent>
            </w:sdt>
          </w:p>
        </w:tc>
      </w:tr>
    </w:tbl>
    <w:p w:rsidR="00DB3AF8" w:rsidRPr="00B634BA" w:rsidRDefault="00DB3AF8" w:rsidP="00DB3AF8">
      <w:pPr>
        <w:spacing w:line="300" w:lineRule="atLeast"/>
        <w:ind w:left="567" w:hanging="567"/>
      </w:pPr>
    </w:p>
    <w:tbl>
      <w:tblPr>
        <w:tblStyle w:val="Tabelacomgrade"/>
        <w:tblW w:w="10632" w:type="dxa"/>
        <w:tblInd w:w="-998" w:type="dxa"/>
        <w:tblLook w:val="04A0" w:firstRow="1" w:lastRow="0" w:firstColumn="1" w:lastColumn="0" w:noHBand="0" w:noVBand="1"/>
      </w:tblPr>
      <w:tblGrid>
        <w:gridCol w:w="10632"/>
      </w:tblGrid>
      <w:tr w:rsidR="00DE1848" w:rsidRPr="00B634BA" w:rsidTr="00B634BA">
        <w:tc>
          <w:tcPr>
            <w:tcW w:w="10632" w:type="dxa"/>
            <w:shd w:val="clear" w:color="auto" w:fill="BDD6EE" w:themeFill="accent1" w:themeFillTint="66"/>
          </w:tcPr>
          <w:p w:rsidR="00DE1848" w:rsidRPr="00B634BA" w:rsidRDefault="00DE1848" w:rsidP="00B634BA">
            <w:pPr>
              <w:spacing w:line="300" w:lineRule="atLeast"/>
              <w:jc w:val="center"/>
              <w:rPr>
                <w:b/>
              </w:rPr>
            </w:pPr>
            <w:r w:rsidRPr="00B634BA">
              <w:rPr>
                <w:b/>
              </w:rPr>
              <w:t>DADOS DOS PARTICIPANTES DA PESQUISA</w:t>
            </w:r>
          </w:p>
        </w:tc>
      </w:tr>
      <w:tr w:rsidR="00DE1848" w:rsidRPr="00B634BA" w:rsidTr="008D4E47">
        <w:tc>
          <w:tcPr>
            <w:tcW w:w="10632" w:type="dxa"/>
          </w:tcPr>
          <w:p w:rsidR="00DE1848" w:rsidRPr="00B634BA" w:rsidRDefault="00B634BA" w:rsidP="00DE1848">
            <w:pPr>
              <w:spacing w:line="300" w:lineRule="atLeast"/>
            </w:pPr>
            <w:proofErr w:type="gramStart"/>
            <w:r>
              <w:t>1)</w:t>
            </w:r>
            <w:r w:rsidRPr="00B634BA">
              <w:t xml:space="preserve"> Houve</w:t>
            </w:r>
            <w:proofErr w:type="gramEnd"/>
            <w:r w:rsidR="00DE1848" w:rsidRPr="00B634BA">
              <w:t xml:space="preserve"> recrutamento de participantes para a pesquisa?</w:t>
            </w:r>
          </w:p>
          <w:p w:rsidR="00DE1848" w:rsidRPr="00B634BA" w:rsidRDefault="004D14AF" w:rsidP="00DE1848">
            <w:pPr>
              <w:tabs>
                <w:tab w:val="left" w:pos="945"/>
                <w:tab w:val="left" w:pos="1830"/>
              </w:tabs>
              <w:spacing w:line="300" w:lineRule="atLeast"/>
            </w:pPr>
            <w:sdt>
              <w:sdtPr>
                <w:id w:val="-82311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4A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E1848" w:rsidRPr="00B634BA">
              <w:t xml:space="preserve"> sim  </w:t>
            </w:r>
            <w:r w:rsidR="004B4AF9">
              <w:t xml:space="preserve">                                         </w:t>
            </w:r>
            <w:sdt>
              <w:sdtPr>
                <w:id w:val="30737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848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4AF9">
              <w:t xml:space="preserve"> </w:t>
            </w:r>
            <w:r w:rsidR="00DE1848" w:rsidRPr="00B634BA">
              <w:t>não</w:t>
            </w:r>
            <w:r w:rsidR="00DE1848" w:rsidRPr="00B634BA">
              <w:tab/>
              <w:t xml:space="preserve"> </w:t>
            </w:r>
            <w:r w:rsidR="004B4AF9">
              <w:t xml:space="preserve">                                             </w:t>
            </w:r>
            <w:r w:rsidR="00DE1848" w:rsidRPr="00B634BA">
              <w:t xml:space="preserve"> </w:t>
            </w:r>
            <w:sdt>
              <w:sdtPr>
                <w:id w:val="116760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848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848" w:rsidRPr="00B634BA">
              <w:t xml:space="preserve"> não se aplica</w:t>
            </w:r>
          </w:p>
        </w:tc>
      </w:tr>
      <w:tr w:rsidR="00DE1848" w:rsidRPr="00B634BA" w:rsidTr="008D4E47">
        <w:tc>
          <w:tcPr>
            <w:tcW w:w="10632" w:type="dxa"/>
          </w:tcPr>
          <w:p w:rsidR="00DE1848" w:rsidRPr="00B634BA" w:rsidRDefault="00DE1848" w:rsidP="00DB3AF8">
            <w:pPr>
              <w:spacing w:line="300" w:lineRule="atLeast"/>
            </w:pPr>
            <w:r w:rsidRPr="00B634BA">
              <w:t xml:space="preserve">2) Número de participantes da pesquisa incluídos até esse </w:t>
            </w:r>
            <w:r w:rsidR="00B634BA" w:rsidRPr="00B634BA">
              <w:t>relatório:</w:t>
            </w:r>
            <w:r w:rsidR="00B634BA" w:rsidRPr="00B634BA">
              <w:rPr>
                <w:rStyle w:val="TextodoEspaoReservado"/>
                <w:rFonts w:eastAsiaTheme="minorHAnsi"/>
              </w:rPr>
              <w:t xml:space="preserve"> Clique</w:t>
            </w:r>
            <w:sdt>
              <w:sdtPr>
                <w:id w:val="-1923170899"/>
                <w:placeholder>
                  <w:docPart w:val="DefaultPlaceholder_1081868574"/>
                </w:placeholder>
                <w:text/>
              </w:sdtPr>
              <w:sdtEndPr/>
              <w:sdtContent>
                <w:r w:rsidRPr="00B634BA">
                  <w:rPr>
                    <w:rStyle w:val="TextodoEspaoReservado"/>
                    <w:rFonts w:eastAsiaTheme="minorHAnsi"/>
                  </w:rPr>
                  <w:t xml:space="preserve"> aqui para digitar texto.</w:t>
                </w:r>
              </w:sdtContent>
            </w:sdt>
          </w:p>
        </w:tc>
      </w:tr>
      <w:tr w:rsidR="00DE1848" w:rsidRPr="00B634BA" w:rsidTr="008D4E47">
        <w:tc>
          <w:tcPr>
            <w:tcW w:w="10632" w:type="dxa"/>
          </w:tcPr>
          <w:p w:rsidR="00DE1848" w:rsidRPr="00B634BA" w:rsidRDefault="00B634BA" w:rsidP="00DE1848">
            <w:pPr>
              <w:spacing w:line="300" w:lineRule="atLeast"/>
            </w:pPr>
            <w:proofErr w:type="gramStart"/>
            <w:r>
              <w:t>3)</w:t>
            </w:r>
            <w:r w:rsidRPr="00B634BA">
              <w:t xml:space="preserve"> Houve</w:t>
            </w:r>
            <w:proofErr w:type="gramEnd"/>
            <w:r w:rsidR="00DE1848" w:rsidRPr="00B634BA">
              <w:t xml:space="preserve"> alguma dificuldade no processo de recrutamento dos participantes?</w:t>
            </w:r>
          </w:p>
          <w:sdt>
            <w:sdtPr>
              <w:id w:val="-1646275163"/>
              <w:placeholder>
                <w:docPart w:val="9F688AC129B24540B3DDC4300E529A82"/>
              </w:placeholder>
              <w:showingPlcHdr/>
              <w:text/>
            </w:sdtPr>
            <w:sdtEndPr/>
            <w:sdtContent>
              <w:p w:rsidR="00DE1848" w:rsidRPr="00B634BA" w:rsidRDefault="00DE1848" w:rsidP="00DB3AF8">
                <w:pPr>
                  <w:spacing w:line="300" w:lineRule="atLeast"/>
                </w:pPr>
                <w:r w:rsidRPr="00B634BA">
                  <w:rPr>
                    <w:rStyle w:val="TextodoEspaoReservado"/>
                    <w:rFonts w:eastAsiaTheme="minorHAnsi"/>
                  </w:rPr>
                  <w:t>Clique aqui para digitar texto.</w:t>
                </w:r>
              </w:p>
            </w:sdtContent>
          </w:sdt>
        </w:tc>
      </w:tr>
      <w:tr w:rsidR="00DE1848" w:rsidRPr="00B634BA" w:rsidTr="008D4E47">
        <w:tc>
          <w:tcPr>
            <w:tcW w:w="10632" w:type="dxa"/>
          </w:tcPr>
          <w:p w:rsidR="00DE1848" w:rsidRPr="00B634BA" w:rsidRDefault="00DE1848" w:rsidP="00DB3AF8">
            <w:pPr>
              <w:spacing w:line="300" w:lineRule="atLeast"/>
            </w:pPr>
            <w:r w:rsidRPr="00B634BA">
              <w:t xml:space="preserve">4) A pesquisa previa aplicação de TCLE?  </w:t>
            </w:r>
          </w:p>
          <w:p w:rsidR="00DE1848" w:rsidRPr="00B634BA" w:rsidRDefault="004D14AF" w:rsidP="00DB3AF8">
            <w:pPr>
              <w:spacing w:line="300" w:lineRule="atLeast"/>
            </w:pPr>
            <w:sdt>
              <w:sdtPr>
                <w:id w:val="22986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848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848" w:rsidRPr="00B634BA">
              <w:t xml:space="preserve"> sim </w:t>
            </w:r>
            <w:r w:rsidR="004B4AF9">
              <w:t xml:space="preserve">                                       </w:t>
            </w:r>
            <w:r w:rsidR="00DE1848" w:rsidRPr="00B634BA">
              <w:t xml:space="preserve"> </w:t>
            </w:r>
            <w:sdt>
              <w:sdtPr>
                <w:id w:val="1071692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848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4AF9">
              <w:t xml:space="preserve"> </w:t>
            </w:r>
            <w:r w:rsidR="00DE1848" w:rsidRPr="00B634BA">
              <w:t>não</w:t>
            </w:r>
          </w:p>
        </w:tc>
      </w:tr>
      <w:tr w:rsidR="00DE1848" w:rsidRPr="00B634BA" w:rsidTr="008D4E47">
        <w:tc>
          <w:tcPr>
            <w:tcW w:w="10632" w:type="dxa"/>
          </w:tcPr>
          <w:p w:rsidR="00DE1848" w:rsidRPr="00B634BA" w:rsidRDefault="00DE1848" w:rsidP="00DB3AF8">
            <w:pPr>
              <w:spacing w:line="300" w:lineRule="atLeast"/>
            </w:pPr>
            <w:r w:rsidRPr="00B634BA">
              <w:t xml:space="preserve">5) Caso afirmativo na questão </w:t>
            </w:r>
            <w:r w:rsidR="00B634BA" w:rsidRPr="00B634BA">
              <w:t>4, informar</w:t>
            </w:r>
            <w:r w:rsidRPr="00B634BA">
              <w:t xml:space="preserve"> se houve dificuldades em garantir os critérios de confidencialidade, privacidade ou da compreensão do participante em relação aos objetivos e procedimentos da pesquisa?</w:t>
            </w:r>
          </w:p>
          <w:p w:rsidR="00DE1848" w:rsidRPr="00B634BA" w:rsidRDefault="004D14AF" w:rsidP="00DB3AF8">
            <w:pPr>
              <w:spacing w:line="300" w:lineRule="atLeast"/>
            </w:pPr>
            <w:sdt>
              <w:sdtPr>
                <w:id w:val="2101754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848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1848" w:rsidRPr="00B634BA">
              <w:t xml:space="preserve"> sim  </w:t>
            </w:r>
            <w:r w:rsidR="004B4AF9">
              <w:t xml:space="preserve">                                      </w:t>
            </w:r>
            <w:sdt>
              <w:sdtPr>
                <w:id w:val="-1365984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848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4AF9">
              <w:t xml:space="preserve"> </w:t>
            </w:r>
            <w:r w:rsidR="00DE1848" w:rsidRPr="00B634BA">
              <w:t>não</w:t>
            </w:r>
          </w:p>
        </w:tc>
      </w:tr>
      <w:tr w:rsidR="00DE1848" w:rsidRPr="00B634BA" w:rsidTr="008D4E47">
        <w:tc>
          <w:tcPr>
            <w:tcW w:w="10632" w:type="dxa"/>
          </w:tcPr>
          <w:p w:rsidR="00DE1848" w:rsidRPr="00B634BA" w:rsidRDefault="00B634BA" w:rsidP="00DB3AF8">
            <w:pPr>
              <w:spacing w:line="300" w:lineRule="atLeast"/>
            </w:pPr>
            <w:proofErr w:type="gramStart"/>
            <w:r>
              <w:t xml:space="preserve">6) </w:t>
            </w:r>
            <w:r w:rsidRPr="00B634BA">
              <w:t>Houve</w:t>
            </w:r>
            <w:proofErr w:type="gramEnd"/>
            <w:r w:rsidR="008D4E47" w:rsidRPr="00B634BA">
              <w:t xml:space="preserve"> algum risco</w:t>
            </w:r>
            <w:r w:rsidR="008359C0">
              <w:t xml:space="preserve"> além</w:t>
            </w:r>
            <w:r w:rsidR="008D4E47" w:rsidRPr="00B634BA">
              <w:t xml:space="preserve"> </w:t>
            </w:r>
            <w:r>
              <w:t>daqueles que foram</w:t>
            </w:r>
            <w:r w:rsidR="008D4E47" w:rsidRPr="00B634BA">
              <w:t xml:space="preserve"> previstos na submissão</w:t>
            </w:r>
            <w:r w:rsidR="008359C0">
              <w:t xml:space="preserve"> do TCLE</w:t>
            </w:r>
            <w:r w:rsidR="008D4E47" w:rsidRPr="00B634BA">
              <w:t xml:space="preserve"> </w:t>
            </w:r>
            <w:r w:rsidRPr="00B634BA">
              <w:t>aos participantes</w:t>
            </w:r>
            <w:r w:rsidR="008D4E47" w:rsidRPr="00B634BA">
              <w:t xml:space="preserve">?  </w:t>
            </w:r>
          </w:p>
          <w:p w:rsidR="008D4E47" w:rsidRPr="00B634BA" w:rsidRDefault="004D14AF" w:rsidP="00B634BA">
            <w:pPr>
              <w:spacing w:line="300" w:lineRule="atLeast"/>
            </w:pPr>
            <w:sdt>
              <w:sdtPr>
                <w:id w:val="167839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D4E47" w:rsidRPr="00B634BA">
              <w:t xml:space="preserve"> sim  </w:t>
            </w:r>
            <w:sdt>
              <w:sdtPr>
                <w:id w:val="-166654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4AF9">
              <w:t xml:space="preserve"> </w:t>
            </w:r>
            <w:r w:rsidR="008D4E47" w:rsidRPr="00B634BA">
              <w:t xml:space="preserve">não . Se </w:t>
            </w:r>
            <w:r w:rsidR="00B634BA">
              <w:t xml:space="preserve">sim, </w:t>
            </w:r>
            <w:r w:rsidR="008359C0">
              <w:t xml:space="preserve">a </w:t>
            </w:r>
            <w:r w:rsidR="008D4E47" w:rsidRPr="00B634BA">
              <w:t xml:space="preserve">forma de minimizá-lo foi adequada? Como foi? </w:t>
            </w:r>
            <w:sdt>
              <w:sdtPr>
                <w:id w:val="-646977801"/>
                <w:placeholder>
                  <w:docPart w:val="DefaultPlaceholder_1081868574"/>
                </w:placeholder>
              </w:sdtPr>
              <w:sdtEndPr/>
              <w:sdtContent>
                <w:sdt>
                  <w:sdtPr>
                    <w:id w:val="-116459516"/>
                    <w:placeholder>
                      <w:docPart w:val="400649212AD5446F8518381155AEE385"/>
                    </w:placeholder>
                    <w:showingPlcHdr/>
                    <w:text/>
                  </w:sdtPr>
                  <w:sdtEndPr/>
                  <w:sdtContent>
                    <w:r w:rsidR="008D4E47" w:rsidRPr="00B634BA">
                      <w:rPr>
                        <w:rStyle w:val="TextodoEspaoReservado"/>
                      </w:rPr>
                      <w:t>Clique aqui para digitar texto.</w:t>
                    </w:r>
                  </w:sdtContent>
                </w:sdt>
              </w:sdtContent>
            </w:sdt>
          </w:p>
        </w:tc>
      </w:tr>
      <w:tr w:rsidR="00DE1848" w:rsidRPr="00B634BA" w:rsidTr="008D4E47">
        <w:tc>
          <w:tcPr>
            <w:tcW w:w="10632" w:type="dxa"/>
          </w:tcPr>
          <w:p w:rsidR="00DE1848" w:rsidRPr="00B634BA" w:rsidRDefault="00B634BA" w:rsidP="00DB3AF8">
            <w:pPr>
              <w:spacing w:line="300" w:lineRule="atLeast"/>
            </w:pPr>
            <w:proofErr w:type="gramStart"/>
            <w:r>
              <w:t xml:space="preserve">7) </w:t>
            </w:r>
            <w:r w:rsidRPr="00B634BA">
              <w:t>Foi</w:t>
            </w:r>
            <w:proofErr w:type="gramEnd"/>
            <w:r w:rsidR="008D4E47" w:rsidRPr="00B634BA">
              <w:t xml:space="preserve"> detectado algum risco não previsto?</w:t>
            </w:r>
          </w:p>
          <w:p w:rsidR="008D4E47" w:rsidRPr="00B634BA" w:rsidRDefault="004D14AF" w:rsidP="00B634BA">
            <w:pPr>
              <w:spacing w:line="300" w:lineRule="atLeast"/>
            </w:pPr>
            <w:sdt>
              <w:sdtPr>
                <w:id w:val="120506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D4E47" w:rsidRPr="00B634BA">
              <w:t xml:space="preserve"> sim  </w:t>
            </w:r>
            <w:sdt>
              <w:sdtPr>
                <w:id w:val="-1437598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4AF9">
              <w:t xml:space="preserve"> </w:t>
            </w:r>
            <w:r w:rsidR="008D4E47" w:rsidRPr="00B634BA">
              <w:t xml:space="preserve">não . Se </w:t>
            </w:r>
            <w:r w:rsidR="00B634BA">
              <w:t>sim</w:t>
            </w:r>
            <w:r w:rsidR="008D4E47" w:rsidRPr="00B634BA">
              <w:t xml:space="preserve">, que conduta foi adotada para minimizá-lo? </w:t>
            </w:r>
            <w:sdt>
              <w:sdtPr>
                <w:id w:val="1174225025"/>
                <w:placeholder>
                  <w:docPart w:val="BEACD514CDE64AE3AF3E2F75D5974E48"/>
                </w:placeholder>
                <w:showingPlcHdr/>
                <w:text/>
              </w:sdtPr>
              <w:sdtEndPr/>
              <w:sdtContent>
                <w:r w:rsidR="008D4E47" w:rsidRPr="00B634BA">
                  <w:rPr>
                    <w:rStyle w:val="TextodoEspaoReservado"/>
                  </w:rPr>
                  <w:t>Clique aqui para digitar texto.</w:t>
                </w:r>
              </w:sdtContent>
            </w:sdt>
          </w:p>
        </w:tc>
      </w:tr>
      <w:tr w:rsidR="008D4E47" w:rsidRPr="00B634BA" w:rsidTr="008D4E47">
        <w:tc>
          <w:tcPr>
            <w:tcW w:w="10632" w:type="dxa"/>
          </w:tcPr>
          <w:p w:rsidR="008D4E47" w:rsidRPr="00B634BA" w:rsidRDefault="007D0EC9" w:rsidP="00DB3AF8">
            <w:pPr>
              <w:spacing w:line="300" w:lineRule="atLeast"/>
            </w:pPr>
            <w:proofErr w:type="gramStart"/>
            <w:r>
              <w:t>8)</w:t>
            </w:r>
            <w:r w:rsidR="00B634BA" w:rsidRPr="00B634BA">
              <w:t xml:space="preserve"> Considerando</w:t>
            </w:r>
            <w:proofErr w:type="gramEnd"/>
            <w:r w:rsidR="008D4E47" w:rsidRPr="00B634BA">
              <w:t xml:space="preserve"> a experiência do campo até o momento, a pesquisa conseguirá dar o retorno aos participantes?   </w:t>
            </w:r>
          </w:p>
          <w:p w:rsidR="008D4E47" w:rsidRPr="00B634BA" w:rsidRDefault="004D14AF" w:rsidP="00DB3AF8">
            <w:pPr>
              <w:spacing w:line="300" w:lineRule="atLeast"/>
            </w:pPr>
            <w:sdt>
              <w:sdtPr>
                <w:id w:val="-1352729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D4E47" w:rsidRPr="00B634BA">
              <w:t xml:space="preserve"> sim  </w:t>
            </w:r>
            <w:r w:rsidR="004B4AF9">
              <w:t xml:space="preserve">                                      </w:t>
            </w:r>
            <w:sdt>
              <w:sdtPr>
                <w:id w:val="-42994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4AF9">
              <w:t xml:space="preserve"> </w:t>
            </w:r>
            <w:r w:rsidR="008D4E47" w:rsidRPr="00B634BA">
              <w:t>não</w:t>
            </w:r>
            <w:r w:rsidR="008D4E47" w:rsidRPr="00B634BA">
              <w:tab/>
              <w:t xml:space="preserve">  </w:t>
            </w:r>
            <w:r w:rsidR="004B4AF9">
              <w:t xml:space="preserve">                                              </w:t>
            </w:r>
            <w:sdt>
              <w:sdtPr>
                <w:id w:val="271138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D4E47" w:rsidRPr="00B634BA">
              <w:t xml:space="preserve"> não se aplica</w:t>
            </w:r>
          </w:p>
        </w:tc>
      </w:tr>
    </w:tbl>
    <w:p w:rsidR="00DB3AF8" w:rsidRPr="00B634BA" w:rsidRDefault="00DB3AF8" w:rsidP="00DB3AF8">
      <w:pPr>
        <w:spacing w:line="300" w:lineRule="atLeast"/>
        <w:ind w:left="567" w:hanging="567"/>
      </w:pPr>
    </w:p>
    <w:p w:rsidR="00DB3AF8" w:rsidRPr="00B634BA" w:rsidRDefault="00DB3AF8" w:rsidP="00DB3AF8">
      <w:pPr>
        <w:spacing w:line="300" w:lineRule="atLeast"/>
        <w:ind w:left="567" w:hanging="567"/>
      </w:pPr>
    </w:p>
    <w:tbl>
      <w:tblPr>
        <w:tblStyle w:val="Tabelacomgrade"/>
        <w:tblW w:w="10632" w:type="dxa"/>
        <w:tblInd w:w="-998" w:type="dxa"/>
        <w:tblLook w:val="04A0" w:firstRow="1" w:lastRow="0" w:firstColumn="1" w:lastColumn="0" w:noHBand="0" w:noVBand="1"/>
      </w:tblPr>
      <w:tblGrid>
        <w:gridCol w:w="10632"/>
      </w:tblGrid>
      <w:tr w:rsidR="008D4E47" w:rsidRPr="00B634BA" w:rsidTr="00B634BA">
        <w:tc>
          <w:tcPr>
            <w:tcW w:w="10632" w:type="dxa"/>
            <w:shd w:val="clear" w:color="auto" w:fill="BDD6EE" w:themeFill="accent1" w:themeFillTint="66"/>
          </w:tcPr>
          <w:p w:rsidR="008D4E47" w:rsidRPr="00B634BA" w:rsidRDefault="008D4E47" w:rsidP="00B634BA">
            <w:pPr>
              <w:spacing w:line="300" w:lineRule="atLeast"/>
              <w:jc w:val="center"/>
              <w:rPr>
                <w:b/>
              </w:rPr>
            </w:pPr>
            <w:r w:rsidRPr="00B634BA">
              <w:rPr>
                <w:b/>
              </w:rPr>
              <w:t>NOTIFICAÇÃO AO CEP</w:t>
            </w:r>
          </w:p>
        </w:tc>
      </w:tr>
      <w:tr w:rsidR="008D4E47" w:rsidRPr="00B634BA" w:rsidTr="008D4E47">
        <w:tc>
          <w:tcPr>
            <w:tcW w:w="10632" w:type="dxa"/>
          </w:tcPr>
          <w:p w:rsidR="008D4E47" w:rsidRPr="00B634BA" w:rsidRDefault="008D4E47" w:rsidP="00DB3AF8">
            <w:pPr>
              <w:spacing w:line="300" w:lineRule="atLeast"/>
            </w:pPr>
            <w:r w:rsidRPr="00B634BA">
              <w:t>Ocorreu algum fato que considere que deva ser notificado ao CEP?</w:t>
            </w:r>
          </w:p>
          <w:p w:rsidR="008D4E47" w:rsidRPr="00B634BA" w:rsidRDefault="004D14AF" w:rsidP="00DB3AF8">
            <w:pPr>
              <w:spacing w:line="300" w:lineRule="atLeast"/>
            </w:pPr>
            <w:sdt>
              <w:sdtPr>
                <w:id w:val="-925802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D4E47" w:rsidRPr="00B634BA">
              <w:t xml:space="preserve"> sim. Qual</w:t>
            </w:r>
            <w:r w:rsidR="008359C0">
              <w:t>?</w:t>
            </w:r>
            <w:bookmarkStart w:id="0" w:name="_GoBack"/>
            <w:bookmarkEnd w:id="0"/>
            <w:r w:rsidR="008D4E47" w:rsidRPr="00B634BA">
              <w:t xml:space="preserve"> </w:t>
            </w:r>
            <w:sdt>
              <w:sdtPr>
                <w:id w:val="-334844796"/>
                <w:placeholder>
                  <w:docPart w:val="5F4D28545DE042518A96A0E6B8EB287D"/>
                </w:placeholder>
                <w:showingPlcHdr/>
              </w:sdtPr>
              <w:sdtEndPr/>
              <w:sdtContent>
                <w:r w:rsidR="008D4E47" w:rsidRPr="00B634BA">
                  <w:rPr>
                    <w:rStyle w:val="TextodoEspaoReservado"/>
                  </w:rPr>
                  <w:t>Clique aqui para digitar texto.</w:t>
                </w:r>
              </w:sdtContent>
            </w:sdt>
          </w:p>
          <w:p w:rsidR="008D4E47" w:rsidRPr="00B634BA" w:rsidRDefault="008D4E47" w:rsidP="00DB3AF8">
            <w:pPr>
              <w:spacing w:line="300" w:lineRule="atLeast"/>
            </w:pPr>
            <w:r w:rsidRPr="00B634BA">
              <w:t xml:space="preserve"> </w:t>
            </w:r>
            <w:sdt>
              <w:sdtPr>
                <w:id w:val="-1755885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359C0">
              <w:t xml:space="preserve"> </w:t>
            </w:r>
            <w:r w:rsidRPr="00B634BA">
              <w:t>não</w:t>
            </w:r>
          </w:p>
        </w:tc>
      </w:tr>
    </w:tbl>
    <w:p w:rsidR="00DB3AF8" w:rsidRPr="00B634BA" w:rsidRDefault="00DB3AF8" w:rsidP="00DB3AF8">
      <w:pPr>
        <w:spacing w:line="300" w:lineRule="atLeast"/>
        <w:ind w:left="567" w:hanging="567"/>
      </w:pPr>
    </w:p>
    <w:p w:rsidR="00DB3AF8" w:rsidRPr="00B634BA" w:rsidRDefault="00DB3AF8" w:rsidP="00DB3AF8">
      <w:pPr>
        <w:spacing w:line="300" w:lineRule="atLeast"/>
        <w:ind w:left="567" w:hanging="567"/>
      </w:pPr>
    </w:p>
    <w:tbl>
      <w:tblPr>
        <w:tblStyle w:val="Tabelacomgrade"/>
        <w:tblW w:w="10632" w:type="dxa"/>
        <w:tblInd w:w="-998" w:type="dxa"/>
        <w:tblLook w:val="04A0" w:firstRow="1" w:lastRow="0" w:firstColumn="1" w:lastColumn="0" w:noHBand="0" w:noVBand="1"/>
      </w:tblPr>
      <w:tblGrid>
        <w:gridCol w:w="10632"/>
      </w:tblGrid>
      <w:tr w:rsidR="008D4E47" w:rsidRPr="00B634BA" w:rsidTr="00B634BA">
        <w:trPr>
          <w:trHeight w:val="529"/>
        </w:trPr>
        <w:tc>
          <w:tcPr>
            <w:tcW w:w="10632" w:type="dxa"/>
            <w:shd w:val="clear" w:color="auto" w:fill="BDD6EE" w:themeFill="accent1" w:themeFillTint="66"/>
          </w:tcPr>
          <w:p w:rsidR="008D4E47" w:rsidRPr="00B634BA" w:rsidRDefault="008D4E47" w:rsidP="00B634BA">
            <w:pPr>
              <w:spacing w:line="300" w:lineRule="atLeast"/>
              <w:jc w:val="center"/>
              <w:rPr>
                <w:b/>
              </w:rPr>
            </w:pPr>
            <w:r w:rsidRPr="00B634BA">
              <w:rPr>
                <w:b/>
              </w:rPr>
              <w:t>RESULTADOS</w:t>
            </w:r>
          </w:p>
        </w:tc>
      </w:tr>
      <w:tr w:rsidR="008D4E47" w:rsidRPr="00B634BA" w:rsidTr="00B634BA">
        <w:tc>
          <w:tcPr>
            <w:tcW w:w="10632" w:type="dxa"/>
          </w:tcPr>
          <w:p w:rsidR="008D4E47" w:rsidRPr="00B634BA" w:rsidRDefault="008D4E47" w:rsidP="00DB3AF8">
            <w:pPr>
              <w:spacing w:line="300" w:lineRule="atLeast"/>
            </w:pPr>
            <w:r w:rsidRPr="00B634BA">
              <w:t>Descreva resumidamente os resultados e os benefícios resultantes da pesquisa</w:t>
            </w:r>
            <w:r w:rsidR="007D0EC9">
              <w:t xml:space="preserve"> obtidos até esse relatório</w:t>
            </w:r>
            <w:r w:rsidRPr="00B634BA">
              <w:t xml:space="preserve">. </w:t>
            </w:r>
          </w:p>
          <w:sdt>
            <w:sdtPr>
              <w:id w:val="599061604"/>
              <w:placeholder>
                <w:docPart w:val="E08CACC1988047E2826CA537C4F0BF3C"/>
              </w:placeholder>
              <w:showingPlcHdr/>
              <w:text/>
            </w:sdtPr>
            <w:sdtEndPr/>
            <w:sdtContent>
              <w:p w:rsidR="008D4E47" w:rsidRPr="00B634BA" w:rsidRDefault="008D4E47" w:rsidP="00DB3AF8">
                <w:pPr>
                  <w:spacing w:line="300" w:lineRule="atLeast"/>
                </w:pPr>
                <w:r w:rsidRPr="00B634BA">
                  <w:rPr>
                    <w:rStyle w:val="TextodoEspaoReservado"/>
                  </w:rPr>
                  <w:t>Clique aqui para digitar texto.</w:t>
                </w:r>
              </w:p>
            </w:sdtContent>
          </w:sdt>
        </w:tc>
      </w:tr>
      <w:tr w:rsidR="008D4E47" w:rsidRPr="00B634BA" w:rsidTr="00B634BA">
        <w:tc>
          <w:tcPr>
            <w:tcW w:w="10632" w:type="dxa"/>
          </w:tcPr>
          <w:p w:rsidR="008D4E47" w:rsidRPr="00B634BA" w:rsidRDefault="008D4E47" w:rsidP="008D4E47">
            <w:r w:rsidRPr="00B634BA">
              <w:t>A pesquisa gerou apresentação de trabalhos? Publicações?</w:t>
            </w:r>
          </w:p>
          <w:p w:rsidR="008D4E47" w:rsidRPr="00B634BA" w:rsidRDefault="004D14AF" w:rsidP="00DB3AF8">
            <w:pPr>
              <w:spacing w:line="300" w:lineRule="atLeast"/>
            </w:pPr>
            <w:sdt>
              <w:sdtPr>
                <w:id w:val="1169291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D4E47" w:rsidRPr="00B634BA">
              <w:t xml:space="preserve"> sim </w:t>
            </w:r>
            <w:r w:rsidR="004B4AF9">
              <w:t xml:space="preserve">                                  </w:t>
            </w:r>
            <w:r w:rsidR="008D4E47" w:rsidRPr="00B634BA">
              <w:t xml:space="preserve"> </w:t>
            </w:r>
            <w:sdt>
              <w:sdtPr>
                <w:id w:val="-1344086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4AF9">
              <w:t xml:space="preserve"> </w:t>
            </w:r>
            <w:r w:rsidR="008D4E47" w:rsidRPr="00B634BA">
              <w:t>não</w:t>
            </w:r>
            <w:r w:rsidR="008D4E47" w:rsidRPr="00B634BA">
              <w:tab/>
              <w:t xml:space="preserve">  </w:t>
            </w:r>
            <w:r w:rsidR="004B4AF9">
              <w:t xml:space="preserve">                                                     </w:t>
            </w:r>
            <w:sdt>
              <w:sdtPr>
                <w:id w:val="-195207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E47" w:rsidRPr="00B634B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D4E47" w:rsidRPr="00B634BA">
              <w:t xml:space="preserve"> não se aplica</w:t>
            </w:r>
          </w:p>
        </w:tc>
      </w:tr>
    </w:tbl>
    <w:p w:rsidR="00DB3AF8" w:rsidRDefault="00DB3AF8" w:rsidP="00DB3AF8">
      <w:pPr>
        <w:spacing w:line="300" w:lineRule="atLeast"/>
        <w:ind w:left="567" w:hanging="567"/>
        <w:rPr>
          <w:rFonts w:ascii="Arial" w:hAnsi="Arial" w:cs="Arial"/>
          <w:b/>
          <w:sz w:val="20"/>
          <w:szCs w:val="20"/>
        </w:rPr>
      </w:pPr>
      <w:r w:rsidRPr="006C3E74">
        <w:rPr>
          <w:rFonts w:ascii="Arial" w:hAnsi="Arial" w:cs="Arial"/>
          <w:b/>
          <w:sz w:val="20"/>
          <w:szCs w:val="20"/>
        </w:rPr>
        <w:t xml:space="preserve">                                          </w:t>
      </w:r>
    </w:p>
    <w:p w:rsidR="00DC3B12" w:rsidRPr="00DB3AF8" w:rsidRDefault="004D14AF" w:rsidP="00DB3AF8"/>
    <w:sectPr w:rsidR="00DC3B12" w:rsidRPr="00DB3AF8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14AF" w:rsidRDefault="004D14AF" w:rsidP="008D4E47">
      <w:r>
        <w:separator/>
      </w:r>
    </w:p>
  </w:endnote>
  <w:endnote w:type="continuationSeparator" w:id="0">
    <w:p w:rsidR="004D14AF" w:rsidRDefault="004D14AF" w:rsidP="008D4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14AF" w:rsidRDefault="004D14AF" w:rsidP="008D4E47">
      <w:r>
        <w:separator/>
      </w:r>
    </w:p>
  </w:footnote>
  <w:footnote w:type="continuationSeparator" w:id="0">
    <w:p w:rsidR="004D14AF" w:rsidRDefault="004D14AF" w:rsidP="008D4E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E47" w:rsidRDefault="008D4E47" w:rsidP="008D4E47">
    <w:pPr>
      <w:pStyle w:val="Cabealho"/>
      <w:jc w:val="center"/>
    </w:pPr>
    <w:r>
      <w:rPr>
        <w:noProof/>
        <w:spacing w:val="40"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923925</wp:posOffset>
              </wp:positionH>
              <wp:positionV relativeFrom="paragraph">
                <wp:posOffset>116840</wp:posOffset>
              </wp:positionV>
              <wp:extent cx="4543425" cy="685800"/>
              <wp:effectExtent l="0" t="2540" r="0" b="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342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D4E47" w:rsidRPr="00DF07D2" w:rsidRDefault="008D4E47" w:rsidP="008D4E47">
                          <w:pPr>
                            <w:pStyle w:val="Cabealho"/>
                            <w:spacing w:after="120"/>
                            <w:jc w:val="center"/>
                            <w:rPr>
                              <w:rFonts w:ascii="Baskerville Old Face" w:hAnsi="Baskerville Old Face"/>
                              <w:spacing w:val="40"/>
                              <w:sz w:val="28"/>
                              <w:szCs w:val="28"/>
                            </w:rPr>
                          </w:pPr>
                          <w:r w:rsidRPr="00DF07D2">
                            <w:rPr>
                              <w:rFonts w:ascii="Baskerville Old Face" w:hAnsi="Baskerville Old Face"/>
                              <w:spacing w:val="40"/>
                              <w:sz w:val="28"/>
                              <w:szCs w:val="28"/>
                            </w:rPr>
                            <w:t>COMITÊ DE ÉTICA EM PESQUISA – COEP</w:t>
                          </w:r>
                        </w:p>
                        <w:p w:rsidR="008D4E47" w:rsidRPr="00DF07D2" w:rsidRDefault="008D4E47" w:rsidP="008D4E47">
                          <w:pPr>
                            <w:pStyle w:val="Cabealho"/>
                            <w:jc w:val="center"/>
                            <w:rPr>
                              <w:rFonts w:ascii="Georgia" w:hAnsi="Georgia"/>
                              <w:spacing w:val="40"/>
                              <w:sz w:val="22"/>
                              <w:szCs w:val="22"/>
                            </w:rPr>
                          </w:pPr>
                          <w:r w:rsidRPr="00DF07D2">
                            <w:rPr>
                              <w:rFonts w:ascii="Georgia" w:hAnsi="Georgia"/>
                              <w:spacing w:val="40"/>
                              <w:sz w:val="22"/>
                              <w:szCs w:val="22"/>
                            </w:rPr>
                            <w:t>Faculdade de Saúde Pública</w:t>
                          </w:r>
                        </w:p>
                        <w:p w:rsidR="008D4E47" w:rsidRPr="00DF07D2" w:rsidRDefault="008D4E47" w:rsidP="008D4E47">
                          <w:pPr>
                            <w:jc w:val="center"/>
                            <w:rPr>
                              <w:rFonts w:ascii="Georgia" w:hAnsi="Georgia"/>
                              <w:b/>
                              <w:sz w:val="22"/>
                              <w:szCs w:val="22"/>
                            </w:rPr>
                          </w:pPr>
                          <w:r w:rsidRPr="00DF07D2">
                            <w:rPr>
                              <w:rFonts w:ascii="Georgia" w:hAnsi="Georgia"/>
                              <w:spacing w:val="40"/>
                              <w:sz w:val="22"/>
                              <w:szCs w:val="22"/>
                            </w:rPr>
                            <w:t>Universidade de São Paul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72.75pt;margin-top:9.2pt;width:357.75pt;height:5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" filled="f" stroked="f">
              <v:textbox>
                <w:txbxContent>
                  <w:p w:rsidR="008D4E47" w:rsidRPr="00DF07D2" w:rsidRDefault="008D4E47" w:rsidP="008D4E47">
                    <w:pPr>
                      <w:pStyle w:val="Cabealho"/>
                      <w:spacing w:after="120"/>
                      <w:jc w:val="center"/>
                      <w:rPr>
                        <w:rFonts w:ascii="Baskerville Old Face" w:hAnsi="Baskerville Old Face"/>
                        <w:spacing w:val="40"/>
                        <w:sz w:val="28"/>
                        <w:szCs w:val="28"/>
                      </w:rPr>
                    </w:pPr>
                    <w:r w:rsidRPr="00DF07D2">
                      <w:rPr>
                        <w:rFonts w:ascii="Baskerville Old Face" w:hAnsi="Baskerville Old Face"/>
                        <w:spacing w:val="40"/>
                        <w:sz w:val="28"/>
                        <w:szCs w:val="28"/>
                      </w:rPr>
                      <w:t>COMITÊ DE ÉTICA EM PESQUISA – COEP</w:t>
                    </w:r>
                  </w:p>
                  <w:p w:rsidR="008D4E47" w:rsidRPr="00DF07D2" w:rsidRDefault="008D4E47" w:rsidP="008D4E47">
                    <w:pPr>
                      <w:pStyle w:val="Cabealho"/>
                      <w:jc w:val="center"/>
                      <w:rPr>
                        <w:rFonts w:ascii="Georgia" w:hAnsi="Georgia"/>
                        <w:spacing w:val="40"/>
                        <w:sz w:val="22"/>
                        <w:szCs w:val="22"/>
                      </w:rPr>
                    </w:pPr>
                    <w:r w:rsidRPr="00DF07D2">
                      <w:rPr>
                        <w:rFonts w:ascii="Georgia" w:hAnsi="Georgia"/>
                        <w:spacing w:val="40"/>
                        <w:sz w:val="22"/>
                        <w:szCs w:val="22"/>
                      </w:rPr>
                      <w:t>Faculdade de Saúde Pública</w:t>
                    </w:r>
                  </w:p>
                  <w:p w:rsidR="008D4E47" w:rsidRPr="00DF07D2" w:rsidRDefault="008D4E47" w:rsidP="008D4E47">
                    <w:pPr>
                      <w:jc w:val="center"/>
                      <w:rPr>
                        <w:rFonts w:ascii="Georgia" w:hAnsi="Georgia"/>
                        <w:b/>
                        <w:sz w:val="22"/>
                        <w:szCs w:val="22"/>
                      </w:rPr>
                    </w:pPr>
                    <w:r w:rsidRPr="00DF07D2">
                      <w:rPr>
                        <w:rFonts w:ascii="Georgia" w:hAnsi="Georgia"/>
                        <w:spacing w:val="40"/>
                        <w:sz w:val="22"/>
                        <w:szCs w:val="22"/>
                      </w:rPr>
                      <w:t>Universidade de São Paulo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6985</wp:posOffset>
          </wp:positionV>
          <wp:extent cx="914400" cy="885190"/>
          <wp:effectExtent l="0" t="0" r="0" b="0"/>
          <wp:wrapSquare wrapText="bothSides"/>
          <wp:docPr id="10" name="Imagem 10" descr="logo_FS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S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885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D4E47" w:rsidRDefault="008D4E47" w:rsidP="008D4E47">
    <w:pPr>
      <w:pStyle w:val="Cabealho"/>
      <w:jc w:val="center"/>
      <w:rPr>
        <w:b/>
        <w:spacing w:val="40"/>
      </w:rPr>
    </w:pPr>
  </w:p>
  <w:p w:rsidR="008D4E47" w:rsidRDefault="008D4E47" w:rsidP="008D4E47">
    <w:pPr>
      <w:pStyle w:val="Cabealho"/>
      <w:jc w:val="center"/>
      <w:rPr>
        <w:b/>
        <w:spacing w:val="40"/>
      </w:rPr>
    </w:pPr>
  </w:p>
  <w:p w:rsidR="008D4E47" w:rsidRPr="00DF07D2" w:rsidRDefault="008D4E47" w:rsidP="008D4E47">
    <w:pPr>
      <w:pStyle w:val="Cabealho"/>
      <w:jc w:val="center"/>
      <w:rPr>
        <w:b/>
        <w:spacing w:val="40"/>
      </w:rPr>
    </w:pPr>
  </w:p>
  <w:p w:rsidR="008D4E47" w:rsidRDefault="008D4E4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9226A"/>
    <w:multiLevelType w:val="hybridMultilevel"/>
    <w:tmpl w:val="E7FC48D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2D22E0"/>
    <w:multiLevelType w:val="hybridMultilevel"/>
    <w:tmpl w:val="85C4247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sLQ0NDExtTA0tjRT0lEKTi0uzszPAykwrAUAqYDEzSwAAAA="/>
  </w:docVars>
  <w:rsids>
    <w:rsidRoot w:val="00DB3AF8"/>
    <w:rsid w:val="00034AB5"/>
    <w:rsid w:val="00065F94"/>
    <w:rsid w:val="001C7CC6"/>
    <w:rsid w:val="003B2A94"/>
    <w:rsid w:val="00474D81"/>
    <w:rsid w:val="004B4AF9"/>
    <w:rsid w:val="004D14AF"/>
    <w:rsid w:val="00564F12"/>
    <w:rsid w:val="00620898"/>
    <w:rsid w:val="007D0EC9"/>
    <w:rsid w:val="008359C0"/>
    <w:rsid w:val="008D4E47"/>
    <w:rsid w:val="00A6045D"/>
    <w:rsid w:val="00B634BA"/>
    <w:rsid w:val="00DB3AF8"/>
    <w:rsid w:val="00DE1848"/>
    <w:rsid w:val="00F64195"/>
    <w:rsid w:val="00F82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7AEFC4"/>
  <w15:chartTrackingRefBased/>
  <w15:docId w15:val="{1122508C-001E-41AD-8AC0-E463C1C1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3A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DB3A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B3AF8"/>
    <w:rPr>
      <w:color w:val="808080"/>
    </w:rPr>
  </w:style>
  <w:style w:type="paragraph" w:styleId="PargrafodaLista">
    <w:name w:val="List Paragraph"/>
    <w:basedOn w:val="Normal"/>
    <w:uiPriority w:val="34"/>
    <w:qFormat/>
    <w:rsid w:val="00DE1848"/>
    <w:pPr>
      <w:ind w:left="720"/>
      <w:contextualSpacing/>
    </w:pPr>
  </w:style>
  <w:style w:type="paragraph" w:styleId="Cabealho">
    <w:name w:val="header"/>
    <w:basedOn w:val="Normal"/>
    <w:link w:val="CabealhoChar"/>
    <w:unhideWhenUsed/>
    <w:rsid w:val="008D4E4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D4E47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8D4E4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D4E47"/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A609981-495D-44D5-AF9E-B82EC12D1517}"/>
      </w:docPartPr>
      <w:docPartBody>
        <w:p w:rsidR="009173D2" w:rsidRDefault="00BE6B71">
          <w:r w:rsidRPr="005D5169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DefaultPlaceholder_10818685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B628755-55C0-46E9-BBA1-432E36752D43}"/>
      </w:docPartPr>
      <w:docPartBody>
        <w:p w:rsidR="009173D2" w:rsidRDefault="00BE6B71">
          <w:r w:rsidRPr="005D5169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B70F19ED2B94013922204326437C72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736EBD7-4729-4F3B-A060-7A234B245469}"/>
      </w:docPartPr>
      <w:docPartBody>
        <w:p w:rsidR="00635545" w:rsidRDefault="009173D2" w:rsidP="009173D2">
          <w:pPr>
            <w:pStyle w:val="3B70F19ED2B94013922204326437C728"/>
          </w:pPr>
          <w:r w:rsidRPr="00B634BA">
            <w:rPr>
              <w:rStyle w:val="TextodoEspaoReservado"/>
            </w:rPr>
            <w:t>Escolher um item.</w:t>
          </w:r>
        </w:p>
      </w:docPartBody>
    </w:docPart>
    <w:docPart>
      <w:docPartPr>
        <w:name w:val="1A84128A895941B6877D775A37D3A67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D9ED29-FD40-4F5B-A0B5-D3A13E1BF1CE}"/>
      </w:docPartPr>
      <w:docPartBody>
        <w:p w:rsidR="00635545" w:rsidRDefault="009173D2" w:rsidP="009173D2">
          <w:pPr>
            <w:pStyle w:val="1A84128A895941B6877D775A37D3A67D"/>
          </w:pPr>
          <w:r w:rsidRPr="00B634BA">
            <w:rPr>
              <w:rStyle w:val="TextodoEspaoReservado"/>
              <w:rFonts w:eastAsiaTheme="minorHAnsi"/>
            </w:rPr>
            <w:t>Clique aqui para inserir uma data.</w:t>
          </w:r>
        </w:p>
      </w:docPartBody>
    </w:docPart>
    <w:docPart>
      <w:docPartPr>
        <w:name w:val="A9D712E0065B4D3EA6C8328C17DE5C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05269CA-72B2-42D6-B6CC-9131FD81A262}"/>
      </w:docPartPr>
      <w:docPartBody>
        <w:p w:rsidR="00635545" w:rsidRDefault="009173D2" w:rsidP="009173D2">
          <w:pPr>
            <w:pStyle w:val="A9D712E0065B4D3EA6C8328C17DE5CDA"/>
          </w:pPr>
          <w:r w:rsidRPr="00B634BA">
            <w:rPr>
              <w:rStyle w:val="TextodoEspaoReservado"/>
              <w:rFonts w:eastAsiaTheme="minorHAnsi"/>
            </w:rPr>
            <w:t>Clique aqui para inserir uma data.</w:t>
          </w:r>
        </w:p>
      </w:docPartBody>
    </w:docPart>
    <w:docPart>
      <w:docPartPr>
        <w:name w:val="958469A9995C4FB49ECA2B545FE365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F9925C-CAC1-48A2-8BE2-723B4EB85BCC}"/>
      </w:docPartPr>
      <w:docPartBody>
        <w:p w:rsidR="00635545" w:rsidRDefault="009173D2" w:rsidP="009173D2">
          <w:pPr>
            <w:pStyle w:val="958469A9995C4FB49ECA2B545FE365E5"/>
          </w:pPr>
          <w:r w:rsidRPr="00B634BA">
            <w:rPr>
              <w:rStyle w:val="TextodoEspaoReservado"/>
              <w:rFonts w:eastAsiaTheme="minorHAnsi"/>
            </w:rPr>
            <w:t>Clique aqui para digitar texto.</w:t>
          </w:r>
        </w:p>
      </w:docPartBody>
    </w:docPart>
    <w:docPart>
      <w:docPartPr>
        <w:name w:val="D186D6FEA23845969C0FC6F653EE64A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15BAFA-F186-4C4B-B40B-816D907D0298}"/>
      </w:docPartPr>
      <w:docPartBody>
        <w:p w:rsidR="00635545" w:rsidRDefault="009173D2" w:rsidP="009173D2">
          <w:pPr>
            <w:pStyle w:val="D186D6FEA23845969C0FC6F653EE64AF"/>
          </w:pPr>
          <w:r w:rsidRPr="00B634BA">
            <w:rPr>
              <w:rStyle w:val="TextodoEspaoReservado"/>
              <w:rFonts w:eastAsiaTheme="minorHAnsi"/>
            </w:rPr>
            <w:t>Clique aqui para digitar texto.</w:t>
          </w:r>
        </w:p>
      </w:docPartBody>
    </w:docPart>
    <w:docPart>
      <w:docPartPr>
        <w:name w:val="D0A741786A0F4C90A475AA7CE048534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3B2952-75A7-4494-959A-85403ACA9562}"/>
      </w:docPartPr>
      <w:docPartBody>
        <w:p w:rsidR="00635545" w:rsidRDefault="009173D2" w:rsidP="009173D2">
          <w:pPr>
            <w:pStyle w:val="D0A741786A0F4C90A475AA7CE0485343"/>
          </w:pPr>
          <w:r w:rsidRPr="00B634BA">
            <w:rPr>
              <w:rStyle w:val="TextodoEspaoReservado"/>
              <w:rFonts w:eastAsiaTheme="minorHAnsi"/>
            </w:rPr>
            <w:t>Clique aqui para digitar texto.</w:t>
          </w:r>
        </w:p>
      </w:docPartBody>
    </w:docPart>
    <w:docPart>
      <w:docPartPr>
        <w:name w:val="8B4BBE85FAF5466ABC650D0C8C25964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78DDA3-57FF-4925-8904-679627E81E37}"/>
      </w:docPartPr>
      <w:docPartBody>
        <w:p w:rsidR="00635545" w:rsidRDefault="009173D2" w:rsidP="009173D2">
          <w:pPr>
            <w:pStyle w:val="8B4BBE85FAF5466ABC650D0C8C25964F"/>
          </w:pPr>
          <w:r w:rsidRPr="00B634BA">
            <w:rPr>
              <w:rStyle w:val="TextodoEspaoReservado"/>
              <w:rFonts w:eastAsiaTheme="minorHAnsi"/>
            </w:rPr>
            <w:t>Clique aqui para digitar texto.</w:t>
          </w:r>
        </w:p>
      </w:docPartBody>
    </w:docPart>
    <w:docPart>
      <w:docPartPr>
        <w:name w:val="6FF10D85BF2E4D50AB7902201A4A917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53A4192-836B-41DB-A6B5-5B2571D007ED}"/>
      </w:docPartPr>
      <w:docPartBody>
        <w:p w:rsidR="00635545" w:rsidRDefault="009173D2" w:rsidP="009173D2">
          <w:pPr>
            <w:pStyle w:val="6FF10D85BF2E4D50AB7902201A4A9177"/>
          </w:pPr>
          <w:r w:rsidRPr="00B634BA">
            <w:rPr>
              <w:rStyle w:val="TextodoEspaoReservado"/>
              <w:rFonts w:eastAsiaTheme="minorHAnsi"/>
            </w:rPr>
            <w:t>Clique aqui para digitar texto.</w:t>
          </w:r>
        </w:p>
      </w:docPartBody>
    </w:docPart>
    <w:docPart>
      <w:docPartPr>
        <w:name w:val="BBDDA5C9E29441D4B32D41A344E83CE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BEAF173-94AE-4F09-944C-AFB3BA4F53AE}"/>
      </w:docPartPr>
      <w:docPartBody>
        <w:p w:rsidR="00635545" w:rsidRDefault="009173D2" w:rsidP="009173D2">
          <w:pPr>
            <w:pStyle w:val="BBDDA5C9E29441D4B32D41A344E83CEB"/>
          </w:pPr>
          <w:r w:rsidRPr="00B634BA">
            <w:rPr>
              <w:rStyle w:val="TextodoEspaoReservado"/>
              <w:rFonts w:eastAsiaTheme="minorHAnsi"/>
            </w:rPr>
            <w:t>Clique aqui para inserir uma data.</w:t>
          </w:r>
        </w:p>
      </w:docPartBody>
    </w:docPart>
    <w:docPart>
      <w:docPartPr>
        <w:name w:val="9F688AC129B24540B3DDC4300E529A8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D9F155-6F10-4511-895D-D6E4D5EA1D8B}"/>
      </w:docPartPr>
      <w:docPartBody>
        <w:p w:rsidR="00635545" w:rsidRDefault="009173D2" w:rsidP="009173D2">
          <w:pPr>
            <w:pStyle w:val="9F688AC129B24540B3DDC4300E529A82"/>
          </w:pPr>
          <w:r w:rsidRPr="00B634BA">
            <w:rPr>
              <w:rStyle w:val="TextodoEspaoReservado"/>
              <w:rFonts w:eastAsiaTheme="minorHAnsi"/>
            </w:rPr>
            <w:t>Clique aqui para digitar texto.</w:t>
          </w:r>
        </w:p>
      </w:docPartBody>
    </w:docPart>
    <w:docPart>
      <w:docPartPr>
        <w:name w:val="400649212AD5446F8518381155AEE38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9C5F659-DA89-4C2F-AFDC-8A5D5E30B41F}"/>
      </w:docPartPr>
      <w:docPartBody>
        <w:p w:rsidR="00635545" w:rsidRDefault="009173D2" w:rsidP="009173D2">
          <w:pPr>
            <w:pStyle w:val="400649212AD5446F8518381155AEE385"/>
          </w:pPr>
          <w:r w:rsidRPr="00B634B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BEACD514CDE64AE3AF3E2F75D5974E4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44F128-B551-44D7-B018-012D6E2D9863}"/>
      </w:docPartPr>
      <w:docPartBody>
        <w:p w:rsidR="00635545" w:rsidRDefault="009173D2" w:rsidP="009173D2">
          <w:pPr>
            <w:pStyle w:val="BEACD514CDE64AE3AF3E2F75D5974E48"/>
          </w:pPr>
          <w:r w:rsidRPr="00B634B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5F4D28545DE042518A96A0E6B8EB287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483E8E4-5BCD-40D7-A13C-B57E98E1938F}"/>
      </w:docPartPr>
      <w:docPartBody>
        <w:p w:rsidR="00635545" w:rsidRDefault="009173D2" w:rsidP="009173D2">
          <w:pPr>
            <w:pStyle w:val="5F4D28545DE042518A96A0E6B8EB287D"/>
          </w:pPr>
          <w:r w:rsidRPr="00B634B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E08CACC1988047E2826CA537C4F0BF3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E7D000F-C5C7-4E9E-90F7-380CB8892B09}"/>
      </w:docPartPr>
      <w:docPartBody>
        <w:p w:rsidR="00635545" w:rsidRDefault="009173D2" w:rsidP="009173D2">
          <w:pPr>
            <w:pStyle w:val="E08CACC1988047E2826CA537C4F0BF3C"/>
          </w:pPr>
          <w:r w:rsidRPr="00B634BA">
            <w:rPr>
              <w:rStyle w:val="TextodoEspaoReservado"/>
            </w:rPr>
            <w:t>Clique aqui para digita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E6B71"/>
    <w:rsid w:val="000A18C1"/>
    <w:rsid w:val="001F5CDF"/>
    <w:rsid w:val="00635545"/>
    <w:rsid w:val="008014D8"/>
    <w:rsid w:val="009173D2"/>
    <w:rsid w:val="00A44F85"/>
    <w:rsid w:val="00A637F1"/>
    <w:rsid w:val="00BE6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9173D2"/>
    <w:rPr>
      <w:color w:val="808080"/>
    </w:rPr>
  </w:style>
  <w:style w:type="paragraph" w:customStyle="1" w:styleId="3B70F19ED2B94013922204326437C728">
    <w:name w:val="3B70F19ED2B94013922204326437C728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84128A895941B6877D775A37D3A67D">
    <w:name w:val="1A84128A895941B6877D775A37D3A67D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9D712E0065B4D3EA6C8328C17DE5CDA">
    <w:name w:val="A9D712E0065B4D3EA6C8328C17DE5CDA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8469A9995C4FB49ECA2B545FE365E5">
    <w:name w:val="958469A9995C4FB49ECA2B545FE365E5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86D6FEA23845969C0FC6F653EE64AF">
    <w:name w:val="D186D6FEA23845969C0FC6F653EE64AF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A741786A0F4C90A475AA7CE0485343">
    <w:name w:val="D0A741786A0F4C90A475AA7CE0485343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4BBE85FAF5466ABC650D0C8C25964F">
    <w:name w:val="8B4BBE85FAF5466ABC650D0C8C25964F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FF10D85BF2E4D50AB7902201A4A9177">
    <w:name w:val="6FF10D85BF2E4D50AB7902201A4A9177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DA5C9E29441D4B32D41A344E83CEB">
    <w:name w:val="BBDDA5C9E29441D4B32D41A344E83CEB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88AC129B24540B3DDC4300E529A82">
    <w:name w:val="9F688AC129B24540B3DDC4300E529A82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00649212AD5446F8518381155AEE385">
    <w:name w:val="400649212AD5446F8518381155AEE385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EACD514CDE64AE3AF3E2F75D5974E48">
    <w:name w:val="BEACD514CDE64AE3AF3E2F75D5974E48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4D28545DE042518A96A0E6B8EB287D">
    <w:name w:val="5F4D28545DE042518A96A0E6B8EB287D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8CACC1988047E2826CA537C4F0BF3C">
    <w:name w:val="E08CACC1988047E2826CA537C4F0BF3C"/>
    <w:rsid w:val="009173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C8C98-8A9C-4970-9163-4B4BB2CA4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6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gia</dc:creator>
  <cp:keywords/>
  <dc:description/>
  <cp:lastModifiedBy>DELL</cp:lastModifiedBy>
  <cp:revision>2</cp:revision>
  <dcterms:created xsi:type="dcterms:W3CDTF">2020-12-11T19:54:00Z</dcterms:created>
  <dcterms:modified xsi:type="dcterms:W3CDTF">2020-12-11T19:54:00Z</dcterms:modified>
</cp:coreProperties>
</file>